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571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ent'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61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group labe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0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at_option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Test Cap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</w:t>
      </w:r>
      <w:r>
        <w:t xml:space="preserve">Test Cap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61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group labe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0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test (ANOVA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1-11-04T14:28:26Z</dcterms:created>
  <dcterms:modified xsi:type="dcterms:W3CDTF">2021-11-04T14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